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bout this document</w:t>
            </w:r>
          </w:p>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11-23T14:22:06Z</dcterms:created>
  <dcterms:modified xsi:type="dcterms:W3CDTF">2023-11-23T14: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